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057FA" w14:textId="729948BB" w:rsidR="000104FC" w:rsidRPr="003C061F" w:rsidRDefault="000104FC" w:rsidP="003C061F">
      <w:pPr>
        <w:pStyle w:val="Nzev"/>
        <w:spacing w:line="360" w:lineRule="atLeast"/>
        <w:rPr>
          <w:rFonts w:asciiTheme="minorHAnsi" w:hAnsiTheme="minorHAnsi" w:cstheme="minorHAnsi"/>
          <w:lang w:val="cs-CZ"/>
        </w:rPr>
      </w:pPr>
      <w:r w:rsidRPr="003C061F">
        <w:rPr>
          <w:rFonts w:asciiTheme="minorHAnsi" w:hAnsiTheme="minorHAnsi" w:cstheme="minorHAnsi"/>
          <w:lang w:val="cs-CZ"/>
        </w:rPr>
        <w:t>Zadání maturitní práce</w:t>
      </w:r>
      <w:r w:rsidR="00476845" w:rsidRPr="003C061F">
        <w:rPr>
          <w:rStyle w:val="Znakapoznpodarou"/>
          <w:rFonts w:asciiTheme="minorHAnsi" w:hAnsiTheme="minorHAnsi" w:cstheme="minorHAnsi"/>
          <w:lang w:val="cs-CZ"/>
        </w:rPr>
        <w:footnoteReference w:id="1"/>
      </w:r>
    </w:p>
    <w:p w14:paraId="19E155ED" w14:textId="162E4BE8" w:rsidR="00452E2B" w:rsidRPr="003C061F" w:rsidRDefault="00866E5D" w:rsidP="003C061F">
      <w:p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F01C4A">
        <w:rPr>
          <w:rFonts w:cstheme="minorHAnsi"/>
          <w:noProof/>
          <w:szCs w:val="28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30A4C19D" wp14:editId="43DA02C7">
                <wp:simplePos x="0" y="0"/>
                <wp:positionH relativeFrom="column">
                  <wp:posOffset>1520190</wp:posOffset>
                </wp:positionH>
                <wp:positionV relativeFrom="paragraph">
                  <wp:posOffset>207315</wp:posOffset>
                </wp:positionV>
                <wp:extent cx="4324350" cy="323850"/>
                <wp:effectExtent l="0" t="0" r="0" b="0"/>
                <wp:wrapNone/>
                <wp:docPr id="4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24350" cy="323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48E713" w14:textId="77777777" w:rsidR="00866E5D" w:rsidRDefault="00866E5D" w:rsidP="00866E5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A4C19D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margin-left:119.7pt;margin-top:16.3pt;width:340.5pt;height:25.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" filled="f" stroked="f">
                <v:textbox>
                  <w:txbxContent>
                    <w:p w14:paraId="7648E713" w14:textId="77777777" w:rsidR="00866E5D" w:rsidRDefault="00866E5D" w:rsidP="00866E5D"/>
                  </w:txbxContent>
                </v:textbox>
              </v:shape>
            </w:pict>
          </mc:Fallback>
        </mc:AlternateContent>
      </w:r>
    </w:p>
    <w:p w14:paraId="7681FDA3" w14:textId="346FE612" w:rsidR="000104FC" w:rsidRPr="003C061F" w:rsidRDefault="00EB3499" w:rsidP="003C061F">
      <w:p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EB3499">
        <w:rPr>
          <w:rFonts w:cstheme="minorHAnsi"/>
          <w:noProof/>
          <w:szCs w:val="28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34DF4EF9" wp14:editId="7E0A2727">
                <wp:simplePos x="0" y="0"/>
                <wp:positionH relativeFrom="margin">
                  <wp:align>right</wp:align>
                </wp:positionH>
                <wp:positionV relativeFrom="paragraph">
                  <wp:posOffset>226466</wp:posOffset>
                </wp:positionV>
                <wp:extent cx="2048738" cy="266700"/>
                <wp:effectExtent l="0" t="0" r="0" b="0"/>
                <wp:wrapNone/>
                <wp:docPr id="13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8738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227B4E" w14:textId="77777777" w:rsidR="00EB3499" w:rsidRDefault="00EB3499" w:rsidP="00EB349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DF4EF9" id="_x0000_s1027" type="#_x0000_t202" style="position:absolute;margin-left:110.1pt;margin-top:17.85pt;width:161.3pt;height:21pt;z-index:2516848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" filled="f" stroked="f">
                <v:textbox>
                  <w:txbxContent>
                    <w:p w14:paraId="7B227B4E" w14:textId="77777777" w:rsidR="00EB3499" w:rsidRDefault="00EB3499" w:rsidP="00EB3499"/>
                  </w:txbxContent>
                </v:textbox>
                <w10:wrap anchorx="margin"/>
              </v:shape>
            </w:pict>
          </mc:Fallback>
        </mc:AlternateContent>
      </w:r>
      <w:r w:rsidRPr="00EB3499">
        <w:rPr>
          <w:rFonts w:cstheme="minorHAnsi"/>
          <w:noProof/>
          <w:szCs w:val="28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536CB651" wp14:editId="32B7DDA8">
                <wp:simplePos x="0" y="0"/>
                <wp:positionH relativeFrom="column">
                  <wp:posOffset>1518285</wp:posOffset>
                </wp:positionH>
                <wp:positionV relativeFrom="paragraph">
                  <wp:posOffset>227787</wp:posOffset>
                </wp:positionV>
                <wp:extent cx="1381125" cy="276225"/>
                <wp:effectExtent l="0" t="0" r="0" b="0"/>
                <wp:wrapNone/>
                <wp:docPr id="12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1125" cy="276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C3744" w14:textId="77777777" w:rsidR="00EB3499" w:rsidRDefault="00EB3499" w:rsidP="00EB349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6CB651" id="_x0000_s1028" type="#_x0000_t202" style="position:absolute;margin-left:119.55pt;margin-top:17.95pt;width:108.75pt;height:21.7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" filled="f" stroked="f">
                <v:textbox>
                  <w:txbxContent>
                    <w:p w14:paraId="3BDC3744" w14:textId="77777777" w:rsidR="00EB3499" w:rsidRDefault="00EB3499" w:rsidP="00EB3499"/>
                  </w:txbxContent>
                </v:textbox>
              </v:shape>
            </w:pict>
          </mc:Fallback>
        </mc:AlternateContent>
      </w:r>
      <w:r w:rsidR="00452E2B" w:rsidRPr="003C061F">
        <w:rPr>
          <w:rFonts w:cstheme="minorHAnsi"/>
          <w:noProof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AB86EB" wp14:editId="2AEDFA40">
                <wp:simplePos x="0" y="0"/>
                <wp:positionH relativeFrom="column">
                  <wp:posOffset>1482725</wp:posOffset>
                </wp:positionH>
                <wp:positionV relativeFrom="paragraph">
                  <wp:posOffset>196215</wp:posOffset>
                </wp:positionV>
                <wp:extent cx="4391247" cy="0"/>
                <wp:effectExtent l="0" t="0" r="0" b="0"/>
                <wp:wrapNone/>
                <wp:docPr id="1" name="Přímá spojnic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9124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CE4567" id="Přímá spojnice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6.75pt,15.45pt" to="462.5pt,1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" strokecolor="black [3200]" strokeweight=".5pt">
                <v:stroke joinstyle="miter"/>
              </v:line>
            </w:pict>
          </mc:Fallback>
        </mc:AlternateContent>
      </w:r>
      <w:r w:rsidR="000104FC" w:rsidRPr="003C061F">
        <w:rPr>
          <w:rFonts w:cstheme="minorHAnsi"/>
          <w:szCs w:val="28"/>
        </w:rPr>
        <w:t>Příjmení a jméno žáka:</w:t>
      </w:r>
    </w:p>
    <w:p w14:paraId="7E397549" w14:textId="42DAE95A" w:rsidR="001A7A53" w:rsidRPr="003C061F" w:rsidRDefault="003C061F" w:rsidP="003C061F">
      <w:pPr>
        <w:tabs>
          <w:tab w:val="right" w:pos="5670"/>
          <w:tab w:val="left" w:pos="5954"/>
        </w:tabs>
        <w:spacing w:line="360" w:lineRule="atLeast"/>
        <w:rPr>
          <w:rFonts w:cstheme="minorHAnsi"/>
          <w:sz w:val="24"/>
          <w:szCs w:val="28"/>
        </w:rPr>
      </w:pPr>
      <w:r w:rsidRPr="003C061F">
        <w:rPr>
          <w:rFonts w:cstheme="minorHAnsi"/>
          <w:noProof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48EFF86" wp14:editId="5CF87630">
                <wp:simplePos x="0" y="0"/>
                <wp:positionH relativeFrom="column">
                  <wp:posOffset>3761740</wp:posOffset>
                </wp:positionH>
                <wp:positionV relativeFrom="paragraph">
                  <wp:posOffset>172720</wp:posOffset>
                </wp:positionV>
                <wp:extent cx="2098040" cy="0"/>
                <wp:effectExtent l="0" t="0" r="0" b="0"/>
                <wp:wrapNone/>
                <wp:docPr id="20" name="Přímá spojnic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80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2B7E64" id="Přímá spojnice 20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6.2pt,13.6pt" to="461.4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" strokecolor="black [3200]" strokeweight=".5pt">
                <v:stroke joinstyle="miter"/>
              </v:line>
            </w:pict>
          </mc:Fallback>
        </mc:AlternateContent>
      </w:r>
      <w:r w:rsidRPr="003C061F">
        <w:rPr>
          <w:rFonts w:cstheme="minorHAnsi"/>
          <w:noProof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D55782A" wp14:editId="7CC8C9E4">
                <wp:simplePos x="0" y="0"/>
                <wp:positionH relativeFrom="column">
                  <wp:posOffset>1483360</wp:posOffset>
                </wp:positionH>
                <wp:positionV relativeFrom="paragraph">
                  <wp:posOffset>188595</wp:posOffset>
                </wp:positionV>
                <wp:extent cx="736600" cy="0"/>
                <wp:effectExtent l="0" t="0" r="0" b="0"/>
                <wp:wrapNone/>
                <wp:docPr id="19" name="Přímá spojnic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6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D3DEE8" id="Přímá spojnice 19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6.8pt,14.85pt" to="174.8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" strokecolor="black [3200]" strokeweight=".5pt">
                <v:stroke joinstyle="miter"/>
              </v:line>
            </w:pict>
          </mc:Fallback>
        </mc:AlternateContent>
      </w:r>
      <w:r w:rsidR="00452E2B" w:rsidRPr="003C061F">
        <w:rPr>
          <w:rFonts w:cstheme="minorHAnsi"/>
          <w:szCs w:val="28"/>
        </w:rPr>
        <w:t>Třída:</w:t>
      </w:r>
      <w:r w:rsidR="003B60B9" w:rsidRPr="003C061F">
        <w:rPr>
          <w:rFonts w:cstheme="minorHAnsi"/>
          <w:szCs w:val="28"/>
        </w:rPr>
        <w:tab/>
      </w:r>
      <w:r w:rsidR="001A7A53" w:rsidRPr="003C061F">
        <w:rPr>
          <w:rFonts w:cstheme="minorHAnsi"/>
          <w:szCs w:val="28"/>
        </w:rPr>
        <w:t>Školní rok:</w:t>
      </w:r>
    </w:p>
    <w:p w14:paraId="4B29AAB9" w14:textId="15426EE5" w:rsidR="000104FC" w:rsidRDefault="00E407D1" w:rsidP="003C061F">
      <w:p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F01C4A">
        <w:rPr>
          <w:rFonts w:cstheme="minorHAnsi"/>
          <w:noProof/>
          <w:szCs w:val="28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3A2117AA" wp14:editId="0821544D">
                <wp:simplePos x="0" y="0"/>
                <wp:positionH relativeFrom="margin">
                  <wp:posOffset>21285</wp:posOffset>
                </wp:positionH>
                <wp:positionV relativeFrom="paragraph">
                  <wp:posOffset>254000</wp:posOffset>
                </wp:positionV>
                <wp:extent cx="5843270" cy="495300"/>
                <wp:effectExtent l="0" t="0" r="0" b="0"/>
                <wp:wrapNone/>
                <wp:docPr id="14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3270" cy="495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8EECE7" w14:textId="77777777" w:rsidR="00E407D1" w:rsidRDefault="00E407D1" w:rsidP="00E407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2117AA" id="_x0000_s1029" type="#_x0000_t202" style="position:absolute;margin-left:1.7pt;margin-top:20pt;width:460.1pt;height:39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" filled="f" stroked="f">
                <v:textbox>
                  <w:txbxContent>
                    <w:p w14:paraId="238EECE7" w14:textId="77777777" w:rsidR="00E407D1" w:rsidRDefault="00E407D1" w:rsidP="00E407D1"/>
                  </w:txbxContent>
                </v:textbox>
                <w10:wrap anchorx="margin"/>
              </v:shape>
            </w:pict>
          </mc:Fallback>
        </mc:AlternateContent>
      </w:r>
      <w:r w:rsidR="000104FC" w:rsidRPr="003C061F">
        <w:rPr>
          <w:rFonts w:cstheme="minorHAnsi"/>
          <w:szCs w:val="28"/>
        </w:rPr>
        <w:t>Název maturitní práce:</w:t>
      </w:r>
    </w:p>
    <w:p w14:paraId="170F1E1E" w14:textId="4869933D" w:rsidR="003C061F" w:rsidRPr="003C061F" w:rsidRDefault="003C061F" w:rsidP="003C061F">
      <w:pPr>
        <w:tabs>
          <w:tab w:val="right" w:pos="8504"/>
        </w:tabs>
        <w:spacing w:line="360" w:lineRule="atLeast"/>
        <w:rPr>
          <w:rFonts w:cstheme="minorHAnsi"/>
          <w:szCs w:val="28"/>
        </w:rPr>
      </w:pPr>
    </w:p>
    <w:p w14:paraId="17B4368A" w14:textId="2E3A68F6" w:rsidR="00452E2B" w:rsidRPr="003C061F" w:rsidRDefault="008F3DC8" w:rsidP="003C061F">
      <w:p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F01C4A">
        <w:rPr>
          <w:rFonts w:cstheme="minorHAnsi"/>
          <w:noProof/>
          <w:szCs w:val="28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3CF619D2" wp14:editId="4B8DC012">
                <wp:simplePos x="0" y="0"/>
                <wp:positionH relativeFrom="margin">
                  <wp:align>right</wp:align>
                </wp:positionH>
                <wp:positionV relativeFrom="paragraph">
                  <wp:posOffset>161798</wp:posOffset>
                </wp:positionV>
                <wp:extent cx="3600450" cy="323850"/>
                <wp:effectExtent l="0" t="0" r="0" b="0"/>
                <wp:wrapNone/>
                <wp:docPr id="15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00450" cy="323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A8CA77" w14:textId="77777777" w:rsidR="008F3DC8" w:rsidRDefault="008F3DC8" w:rsidP="008F3DC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F619D2" id="_x0000_s1030" type="#_x0000_t202" style="position:absolute;margin-left:232.3pt;margin-top:12.75pt;width:283.5pt;height:25.5pt;z-index:25168896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" filled="f" stroked="f">
                <v:textbox>
                  <w:txbxContent>
                    <w:p w14:paraId="61A8CA77" w14:textId="77777777" w:rsidR="008F3DC8" w:rsidRDefault="008F3DC8" w:rsidP="008F3DC8"/>
                  </w:txbxContent>
                </v:textbox>
                <w10:wrap anchorx="margin"/>
              </v:shape>
            </w:pict>
          </mc:Fallback>
        </mc:AlternateContent>
      </w:r>
      <w:r w:rsidR="00452E2B" w:rsidRPr="003C061F">
        <w:rPr>
          <w:rFonts w:cstheme="minorHAnsi"/>
          <w:noProof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1C125E2" wp14:editId="1475D465">
                <wp:simplePos x="0" y="0"/>
                <wp:positionH relativeFrom="column">
                  <wp:posOffset>10160</wp:posOffset>
                </wp:positionH>
                <wp:positionV relativeFrom="paragraph">
                  <wp:posOffset>104775</wp:posOffset>
                </wp:positionV>
                <wp:extent cx="5883275" cy="0"/>
                <wp:effectExtent l="0" t="0" r="0" b="0"/>
                <wp:wrapNone/>
                <wp:docPr id="6" name="Přímá spojnic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832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6E103BA" id="Přímá spojnice 6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8pt,8.25pt" to="464.05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</w:p>
    <w:p w14:paraId="1C0CF111" w14:textId="73D80DA5" w:rsidR="000104FC" w:rsidRPr="003C061F" w:rsidRDefault="008F3DC8" w:rsidP="003C061F">
      <w:p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F01C4A">
        <w:rPr>
          <w:rFonts w:cstheme="minorHAnsi"/>
          <w:noProof/>
          <w:szCs w:val="28"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332FCD87" wp14:editId="26DE17D0">
                <wp:simplePos x="0" y="0"/>
                <wp:positionH relativeFrom="margin">
                  <wp:posOffset>2285797</wp:posOffset>
                </wp:positionH>
                <wp:positionV relativeFrom="paragraph">
                  <wp:posOffset>159055</wp:posOffset>
                </wp:positionV>
                <wp:extent cx="3600450" cy="323850"/>
                <wp:effectExtent l="0" t="0" r="0" b="0"/>
                <wp:wrapNone/>
                <wp:docPr id="3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00450" cy="323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B60090" w14:textId="77777777" w:rsidR="008F3DC8" w:rsidRDefault="008F3DC8" w:rsidP="008F3DC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2FCD87" id="_x0000_s1031" type="#_x0000_t202" style="position:absolute;margin-left:180pt;margin-top:12.5pt;width:283.5pt;height:25.5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" filled="f" stroked="f">
                <v:textbox>
                  <w:txbxContent>
                    <w:p w14:paraId="43B60090" w14:textId="77777777" w:rsidR="008F3DC8" w:rsidRDefault="008F3DC8" w:rsidP="008F3DC8"/>
                  </w:txbxContent>
                </v:textbox>
                <w10:wrap anchorx="margin"/>
              </v:shape>
            </w:pict>
          </mc:Fallback>
        </mc:AlternateContent>
      </w:r>
      <w:r w:rsidR="00452E2B" w:rsidRPr="003C061F">
        <w:rPr>
          <w:rFonts w:cstheme="minorHAnsi"/>
          <w:noProof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B18EF10" wp14:editId="6E5761A3">
                <wp:simplePos x="0" y="0"/>
                <wp:positionH relativeFrom="column">
                  <wp:posOffset>2277111</wp:posOffset>
                </wp:positionH>
                <wp:positionV relativeFrom="paragraph">
                  <wp:posOffset>151765</wp:posOffset>
                </wp:positionV>
                <wp:extent cx="3606800" cy="0"/>
                <wp:effectExtent l="0" t="0" r="0" b="0"/>
                <wp:wrapNone/>
                <wp:docPr id="7" name="Přímá spojnic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06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803919C" id="Přímá spojnice 7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79.3pt,11.95pt" to="463.3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" strokecolor="black [3200]" strokeweight=".5pt">
                <v:stroke joinstyle="miter"/>
              </v:line>
            </w:pict>
          </mc:Fallback>
        </mc:AlternateContent>
      </w:r>
      <w:r w:rsidR="000104FC" w:rsidRPr="003C061F">
        <w:rPr>
          <w:rFonts w:cstheme="minorHAnsi"/>
          <w:szCs w:val="28"/>
        </w:rPr>
        <w:t>Příjmení a jméno vedoucího práce:</w:t>
      </w:r>
    </w:p>
    <w:p w14:paraId="67C6954B" w14:textId="02FB52A9" w:rsidR="00452E2B" w:rsidRPr="003C061F" w:rsidRDefault="00BE699E" w:rsidP="003C061F">
      <w:p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F01C4A">
        <w:rPr>
          <w:rFonts w:cstheme="minorHAnsi"/>
          <w:noProof/>
          <w:szCs w:val="28"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7E9ED909" wp14:editId="2ED4499D">
                <wp:simplePos x="0" y="0"/>
                <wp:positionH relativeFrom="page">
                  <wp:posOffset>5529580</wp:posOffset>
                </wp:positionH>
                <wp:positionV relativeFrom="paragraph">
                  <wp:posOffset>160960</wp:posOffset>
                </wp:positionV>
                <wp:extent cx="1266825" cy="323850"/>
                <wp:effectExtent l="0" t="0" r="0" b="0"/>
                <wp:wrapNone/>
                <wp:docPr id="21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6825" cy="323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A1BD76" w14:textId="77777777" w:rsidR="00BE699E" w:rsidRDefault="00BE699E" w:rsidP="00BE699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9ED909" id="_x0000_s1032" type="#_x0000_t202" style="position:absolute;margin-left:435.4pt;margin-top:12.65pt;width:99.75pt;height:25.5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" filled="f" stroked="f">
                <v:textbox>
                  <w:txbxContent>
                    <w:p w14:paraId="4AA1BD76" w14:textId="77777777" w:rsidR="00BE699E" w:rsidRDefault="00BE699E" w:rsidP="00BE699E"/>
                  </w:txbxContent>
                </v:textbox>
                <w10:wrap anchorx="page"/>
              </v:shape>
            </w:pict>
          </mc:Fallback>
        </mc:AlternateContent>
      </w:r>
      <w:r w:rsidR="008F1844" w:rsidRPr="00F01C4A">
        <w:rPr>
          <w:rFonts w:cstheme="minorHAnsi"/>
          <w:noProof/>
          <w:szCs w:val="28"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3F2A206F" wp14:editId="6EFF1B00">
                <wp:simplePos x="0" y="0"/>
                <wp:positionH relativeFrom="column">
                  <wp:posOffset>2351405</wp:posOffset>
                </wp:positionH>
                <wp:positionV relativeFrom="paragraph">
                  <wp:posOffset>153365</wp:posOffset>
                </wp:positionV>
                <wp:extent cx="2000250" cy="323850"/>
                <wp:effectExtent l="0" t="0" r="0" b="0"/>
                <wp:wrapNone/>
                <wp:docPr id="1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0" cy="323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8535F2" w14:textId="77777777" w:rsidR="008F1844" w:rsidRDefault="008F1844" w:rsidP="008F184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2A206F" id="_x0000_s1033" type="#_x0000_t202" style="position:absolute;margin-left:185.15pt;margin-top:12.1pt;width:157.5pt;height:25.5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" filled="f" stroked="f">
                <v:textbox>
                  <w:txbxContent>
                    <w:p w14:paraId="348535F2" w14:textId="77777777" w:rsidR="008F1844" w:rsidRDefault="008F1844" w:rsidP="008F1844"/>
                  </w:txbxContent>
                </v:textbox>
              </v:shape>
            </w:pict>
          </mc:Fallback>
        </mc:AlternateContent>
      </w:r>
      <w:r w:rsidR="00452E2B" w:rsidRPr="003C061F">
        <w:rPr>
          <w:rFonts w:cstheme="minorHAnsi"/>
          <w:noProof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2ECDADC" wp14:editId="4E059B4B">
                <wp:simplePos x="0" y="0"/>
                <wp:positionH relativeFrom="column">
                  <wp:posOffset>2286635</wp:posOffset>
                </wp:positionH>
                <wp:positionV relativeFrom="paragraph">
                  <wp:posOffset>147955</wp:posOffset>
                </wp:positionV>
                <wp:extent cx="3606800" cy="0"/>
                <wp:effectExtent l="0" t="0" r="0" b="0"/>
                <wp:wrapNone/>
                <wp:docPr id="8" name="Přímá spojnic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06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EAFA2A3" id="Přímá spojnice 8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80.05pt,11.65pt" to="464.0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" strokecolor="black [3200]" strokeweight=".5pt">
                <v:stroke joinstyle="miter"/>
              </v:line>
            </w:pict>
          </mc:Fallback>
        </mc:AlternateContent>
      </w:r>
      <w:r w:rsidR="00452E2B" w:rsidRPr="003C061F">
        <w:rPr>
          <w:rFonts w:cstheme="minorHAnsi"/>
          <w:szCs w:val="28"/>
        </w:rPr>
        <w:t>Příjmení a jméno konzultanta (je-li):</w:t>
      </w:r>
    </w:p>
    <w:p w14:paraId="47D636B0" w14:textId="0BB9CCE3" w:rsidR="00753B6E" w:rsidRPr="003C061F" w:rsidRDefault="00B96B01" w:rsidP="003C061F">
      <w:pPr>
        <w:tabs>
          <w:tab w:val="right" w:pos="6663"/>
        </w:tabs>
        <w:spacing w:line="360" w:lineRule="atLeast"/>
        <w:rPr>
          <w:rFonts w:cstheme="minorHAnsi"/>
          <w:szCs w:val="28"/>
        </w:rPr>
      </w:pPr>
      <w:r w:rsidRPr="003C061F">
        <w:rPr>
          <w:rFonts w:cstheme="minorHAnsi"/>
          <w:noProof/>
          <w:szCs w:val="2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F262ECE" wp14:editId="093EDFD2">
                <wp:simplePos x="0" y="0"/>
                <wp:positionH relativeFrom="column">
                  <wp:posOffset>2328025</wp:posOffset>
                </wp:positionH>
                <wp:positionV relativeFrom="paragraph">
                  <wp:posOffset>151232</wp:posOffset>
                </wp:positionV>
                <wp:extent cx="2098197" cy="0"/>
                <wp:effectExtent l="0" t="0" r="0" b="0"/>
                <wp:wrapNone/>
                <wp:docPr id="10" name="Přímá spojnic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819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AB76B2" id="Přímá spojnice 10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3.3pt,11.9pt" to="348.5pt,1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" strokecolor="black [3200]" strokeweight=".5pt">
                <v:stroke joinstyle="miter"/>
              </v:line>
            </w:pict>
          </mc:Fallback>
        </mc:AlternateContent>
      </w:r>
      <w:r w:rsidR="00753B6E" w:rsidRPr="003C061F">
        <w:rPr>
          <w:rFonts w:cstheme="minorHAnsi"/>
          <w:noProof/>
          <w:szCs w:val="28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0D33A41" wp14:editId="18BDC604">
                <wp:simplePos x="0" y="0"/>
                <wp:positionH relativeFrom="column">
                  <wp:posOffset>4798060</wp:posOffset>
                </wp:positionH>
                <wp:positionV relativeFrom="paragraph">
                  <wp:posOffset>162560</wp:posOffset>
                </wp:positionV>
                <wp:extent cx="1098550" cy="0"/>
                <wp:effectExtent l="0" t="0" r="0" b="0"/>
                <wp:wrapNone/>
                <wp:docPr id="9" name="Přímá spojnic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985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75B7E5" id="Přímá spojnice 9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7.8pt,12.8pt" to="464.3pt,1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" strokecolor="black [3200]" strokeweight=".5pt">
                <v:stroke joinstyle="miter"/>
              </v:line>
            </w:pict>
          </mc:Fallback>
        </mc:AlternateContent>
      </w:r>
      <w:r w:rsidR="00753B6E" w:rsidRPr="003C061F">
        <w:rPr>
          <w:rFonts w:cstheme="minorHAnsi"/>
          <w:szCs w:val="28"/>
        </w:rPr>
        <w:t>Kontakt na konzultanta (je-li) – email:</w:t>
      </w:r>
      <w:r w:rsidR="00753B6E" w:rsidRPr="003C061F">
        <w:rPr>
          <w:rFonts w:cstheme="minorHAnsi"/>
          <w:szCs w:val="28"/>
        </w:rPr>
        <w:tab/>
      </w:r>
      <w:r w:rsidR="00753B6E" w:rsidRPr="003C061F">
        <w:rPr>
          <w:rFonts w:cstheme="minorHAnsi"/>
          <w:szCs w:val="28"/>
        </w:rPr>
        <w:tab/>
        <w:t>tel.:</w:t>
      </w:r>
    </w:p>
    <w:p w14:paraId="5A0BFA63" w14:textId="7538C69E" w:rsidR="006B611B" w:rsidRDefault="000104FC" w:rsidP="003C061F">
      <w:pPr>
        <w:tabs>
          <w:tab w:val="right" w:pos="8504"/>
        </w:tabs>
        <w:spacing w:after="0" w:line="360" w:lineRule="atLeast"/>
        <w:rPr>
          <w:rFonts w:cstheme="minorHAnsi"/>
          <w:noProof/>
          <w:szCs w:val="28"/>
        </w:rPr>
      </w:pPr>
      <w:r w:rsidRPr="003C061F">
        <w:rPr>
          <w:rFonts w:cstheme="minorHAnsi"/>
          <w:szCs w:val="28"/>
        </w:rPr>
        <w:t>Zásady pro vypracování práce (anotace):</w:t>
      </w:r>
      <w:r w:rsidR="006B611B" w:rsidRPr="003C061F">
        <w:rPr>
          <w:rFonts w:cstheme="minorHAnsi"/>
          <w:noProof/>
          <w:szCs w:val="28"/>
        </w:rPr>
        <w:t xml:space="preserve"> </w:t>
      </w:r>
    </w:p>
    <w:p w14:paraId="00ABE0D7" w14:textId="77777777" w:rsidR="003C061F" w:rsidRPr="003C061F" w:rsidRDefault="003C061F" w:rsidP="003C061F">
      <w:pPr>
        <w:tabs>
          <w:tab w:val="right" w:pos="8504"/>
        </w:tabs>
        <w:spacing w:after="0" w:line="360" w:lineRule="atLeast"/>
        <w:rPr>
          <w:rFonts w:cstheme="minorHAnsi"/>
          <w:noProof/>
          <w:sz w:val="16"/>
          <w:szCs w:val="28"/>
        </w:rPr>
      </w:pPr>
    </w:p>
    <w:tbl>
      <w:tblPr>
        <w:tblStyle w:val="Mkatabulky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204"/>
      </w:tblGrid>
      <w:tr w:rsidR="0059136A" w:rsidRPr="003C061F" w14:paraId="5A7A79D0" w14:textId="77777777" w:rsidTr="007B0C96">
        <w:tc>
          <w:tcPr>
            <w:tcW w:w="9204" w:type="dxa"/>
          </w:tcPr>
          <w:p w14:paraId="0CACC126" w14:textId="7182B97F" w:rsidR="0059136A" w:rsidRPr="003C061F" w:rsidRDefault="0059136A" w:rsidP="007B0C96">
            <w:pPr>
              <w:tabs>
                <w:tab w:val="right" w:pos="8504"/>
              </w:tabs>
              <w:spacing w:line="480" w:lineRule="auto"/>
              <w:rPr>
                <w:rFonts w:cstheme="minorHAnsi"/>
                <w:szCs w:val="28"/>
              </w:rPr>
            </w:pPr>
          </w:p>
        </w:tc>
      </w:tr>
      <w:tr w:rsidR="0059136A" w:rsidRPr="003C061F" w14:paraId="40D741C3" w14:textId="77777777" w:rsidTr="007B0C96">
        <w:tc>
          <w:tcPr>
            <w:tcW w:w="9204" w:type="dxa"/>
          </w:tcPr>
          <w:p w14:paraId="27A00472" w14:textId="77777777" w:rsidR="0059136A" w:rsidRPr="003C061F" w:rsidRDefault="0059136A" w:rsidP="007B0C96">
            <w:pPr>
              <w:tabs>
                <w:tab w:val="right" w:pos="8504"/>
              </w:tabs>
              <w:spacing w:line="480" w:lineRule="auto"/>
              <w:rPr>
                <w:rFonts w:cstheme="minorHAnsi"/>
                <w:szCs w:val="28"/>
              </w:rPr>
            </w:pPr>
          </w:p>
        </w:tc>
      </w:tr>
      <w:tr w:rsidR="0059136A" w:rsidRPr="003C061F" w14:paraId="08C492C9" w14:textId="77777777" w:rsidTr="007B0C96">
        <w:tc>
          <w:tcPr>
            <w:tcW w:w="9204" w:type="dxa"/>
          </w:tcPr>
          <w:p w14:paraId="1D02A019" w14:textId="77777777" w:rsidR="0059136A" w:rsidRPr="003C061F" w:rsidRDefault="0059136A" w:rsidP="007B0C96">
            <w:pPr>
              <w:tabs>
                <w:tab w:val="right" w:pos="8504"/>
              </w:tabs>
              <w:spacing w:line="480" w:lineRule="auto"/>
              <w:rPr>
                <w:rFonts w:cstheme="minorHAnsi"/>
                <w:szCs w:val="28"/>
              </w:rPr>
            </w:pPr>
          </w:p>
        </w:tc>
      </w:tr>
      <w:tr w:rsidR="0059136A" w:rsidRPr="003C061F" w14:paraId="46E36FD3" w14:textId="77777777" w:rsidTr="007B0C96">
        <w:tc>
          <w:tcPr>
            <w:tcW w:w="9204" w:type="dxa"/>
          </w:tcPr>
          <w:p w14:paraId="783FE93B" w14:textId="77777777" w:rsidR="0059136A" w:rsidRPr="003C061F" w:rsidRDefault="0059136A" w:rsidP="007B0C96">
            <w:pPr>
              <w:tabs>
                <w:tab w:val="right" w:pos="8504"/>
              </w:tabs>
              <w:spacing w:line="480" w:lineRule="auto"/>
              <w:rPr>
                <w:rFonts w:cstheme="minorHAnsi"/>
                <w:szCs w:val="28"/>
              </w:rPr>
            </w:pPr>
          </w:p>
        </w:tc>
      </w:tr>
      <w:tr w:rsidR="0059136A" w:rsidRPr="003C061F" w14:paraId="750A048C" w14:textId="77777777" w:rsidTr="007B0C96">
        <w:tc>
          <w:tcPr>
            <w:tcW w:w="9204" w:type="dxa"/>
          </w:tcPr>
          <w:p w14:paraId="1E45C101" w14:textId="77777777" w:rsidR="0059136A" w:rsidRPr="003C061F" w:rsidRDefault="0059136A" w:rsidP="007B0C96">
            <w:pPr>
              <w:tabs>
                <w:tab w:val="right" w:pos="8504"/>
              </w:tabs>
              <w:spacing w:line="480" w:lineRule="auto"/>
              <w:rPr>
                <w:rFonts w:cstheme="minorHAnsi"/>
                <w:szCs w:val="28"/>
              </w:rPr>
            </w:pPr>
          </w:p>
        </w:tc>
      </w:tr>
      <w:tr w:rsidR="0059136A" w:rsidRPr="003C061F" w14:paraId="47A2C8C0" w14:textId="77777777" w:rsidTr="007B0C96">
        <w:tc>
          <w:tcPr>
            <w:tcW w:w="9204" w:type="dxa"/>
          </w:tcPr>
          <w:p w14:paraId="1C5D701D" w14:textId="77777777" w:rsidR="0059136A" w:rsidRPr="003C061F" w:rsidRDefault="0059136A" w:rsidP="007B0C96">
            <w:pPr>
              <w:tabs>
                <w:tab w:val="right" w:pos="8504"/>
              </w:tabs>
              <w:spacing w:line="480" w:lineRule="auto"/>
              <w:rPr>
                <w:rFonts w:cstheme="minorHAnsi"/>
                <w:szCs w:val="28"/>
              </w:rPr>
            </w:pPr>
          </w:p>
        </w:tc>
      </w:tr>
      <w:tr w:rsidR="0059136A" w:rsidRPr="003C061F" w14:paraId="4967B3A4" w14:textId="77777777" w:rsidTr="007B0C96">
        <w:tc>
          <w:tcPr>
            <w:tcW w:w="9204" w:type="dxa"/>
          </w:tcPr>
          <w:p w14:paraId="4AFC3AC7" w14:textId="77777777" w:rsidR="0059136A" w:rsidRPr="003C061F" w:rsidRDefault="0059136A" w:rsidP="007B0C96">
            <w:pPr>
              <w:tabs>
                <w:tab w:val="right" w:pos="8504"/>
              </w:tabs>
              <w:spacing w:line="480" w:lineRule="auto"/>
              <w:rPr>
                <w:rFonts w:cstheme="minorHAnsi"/>
                <w:szCs w:val="28"/>
              </w:rPr>
            </w:pPr>
          </w:p>
        </w:tc>
      </w:tr>
    </w:tbl>
    <w:p w14:paraId="1E8AD94F" w14:textId="77777777" w:rsidR="002B377D" w:rsidRPr="003C061F" w:rsidRDefault="002B377D" w:rsidP="003C061F">
      <w:pPr>
        <w:tabs>
          <w:tab w:val="right" w:pos="8504"/>
        </w:tabs>
        <w:spacing w:line="360" w:lineRule="atLeast"/>
        <w:rPr>
          <w:rFonts w:cstheme="minorHAnsi"/>
          <w:szCs w:val="28"/>
        </w:rPr>
      </w:pPr>
    </w:p>
    <w:p w14:paraId="3221271A" w14:textId="0032B11C" w:rsidR="000104FC" w:rsidRPr="003C061F" w:rsidRDefault="000104FC" w:rsidP="003C061F">
      <w:p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3C061F">
        <w:rPr>
          <w:rFonts w:cstheme="minorHAnsi"/>
          <w:szCs w:val="28"/>
        </w:rPr>
        <w:t>Cíle práce:</w:t>
      </w:r>
    </w:p>
    <w:p w14:paraId="33C1331A" w14:textId="77777777" w:rsidR="002B377D" w:rsidRPr="003C061F" w:rsidRDefault="002B377D" w:rsidP="003C061F">
      <w:pPr>
        <w:tabs>
          <w:tab w:val="right" w:pos="8504"/>
        </w:tabs>
        <w:spacing w:line="360" w:lineRule="atLeast"/>
        <w:rPr>
          <w:rFonts w:cstheme="minorHAnsi"/>
          <w:szCs w:val="28"/>
        </w:rPr>
      </w:pPr>
    </w:p>
    <w:tbl>
      <w:tblPr>
        <w:tblStyle w:val="Mkatabulky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204"/>
      </w:tblGrid>
      <w:tr w:rsidR="002B377D" w:rsidRPr="003C061F" w14:paraId="4B6EE260" w14:textId="77777777" w:rsidTr="002B377D">
        <w:tc>
          <w:tcPr>
            <w:tcW w:w="9204" w:type="dxa"/>
          </w:tcPr>
          <w:p w14:paraId="482841BE" w14:textId="77777777" w:rsidR="002B377D" w:rsidRPr="003C061F" w:rsidRDefault="002B377D" w:rsidP="003C061F">
            <w:pPr>
              <w:tabs>
                <w:tab w:val="right" w:pos="8504"/>
              </w:tabs>
              <w:spacing w:line="480" w:lineRule="auto"/>
              <w:rPr>
                <w:rFonts w:cstheme="minorHAnsi"/>
                <w:szCs w:val="28"/>
              </w:rPr>
            </w:pPr>
          </w:p>
        </w:tc>
      </w:tr>
      <w:tr w:rsidR="002B377D" w:rsidRPr="003C061F" w14:paraId="34659613" w14:textId="77777777" w:rsidTr="002B377D">
        <w:tc>
          <w:tcPr>
            <w:tcW w:w="9204" w:type="dxa"/>
          </w:tcPr>
          <w:p w14:paraId="77EF5A3C" w14:textId="77777777" w:rsidR="002B377D" w:rsidRPr="003C061F" w:rsidRDefault="002B377D" w:rsidP="003C061F">
            <w:pPr>
              <w:tabs>
                <w:tab w:val="right" w:pos="8504"/>
              </w:tabs>
              <w:spacing w:line="480" w:lineRule="auto"/>
              <w:rPr>
                <w:rFonts w:cstheme="minorHAnsi"/>
                <w:szCs w:val="28"/>
              </w:rPr>
            </w:pPr>
          </w:p>
        </w:tc>
      </w:tr>
      <w:tr w:rsidR="002B377D" w:rsidRPr="003C061F" w14:paraId="51737E93" w14:textId="77777777" w:rsidTr="002B377D">
        <w:tc>
          <w:tcPr>
            <w:tcW w:w="9204" w:type="dxa"/>
          </w:tcPr>
          <w:p w14:paraId="383B2E7F" w14:textId="77777777" w:rsidR="002B377D" w:rsidRPr="003C061F" w:rsidRDefault="002B377D" w:rsidP="003C061F">
            <w:pPr>
              <w:tabs>
                <w:tab w:val="right" w:pos="8504"/>
              </w:tabs>
              <w:spacing w:line="480" w:lineRule="auto"/>
              <w:rPr>
                <w:rFonts w:cstheme="minorHAnsi"/>
                <w:szCs w:val="28"/>
              </w:rPr>
            </w:pPr>
          </w:p>
        </w:tc>
      </w:tr>
    </w:tbl>
    <w:p w14:paraId="315A1B30" w14:textId="77777777" w:rsidR="002B377D" w:rsidRPr="003C061F" w:rsidRDefault="002B377D" w:rsidP="003C061F">
      <w:pPr>
        <w:tabs>
          <w:tab w:val="right" w:pos="8504"/>
        </w:tabs>
        <w:spacing w:line="360" w:lineRule="atLeast"/>
        <w:rPr>
          <w:rFonts w:cstheme="minorHAnsi"/>
          <w:szCs w:val="28"/>
        </w:rPr>
      </w:pPr>
    </w:p>
    <w:p w14:paraId="57465323" w14:textId="3D2DE340" w:rsidR="000104FC" w:rsidRPr="003C061F" w:rsidRDefault="000104FC" w:rsidP="003C061F">
      <w:p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3C061F">
        <w:rPr>
          <w:rFonts w:cstheme="minorHAnsi"/>
          <w:szCs w:val="28"/>
        </w:rPr>
        <w:t xml:space="preserve">Základní literární </w:t>
      </w:r>
      <w:r w:rsidR="003B60B9" w:rsidRPr="003C061F">
        <w:rPr>
          <w:rFonts w:cstheme="minorHAnsi"/>
          <w:szCs w:val="28"/>
        </w:rPr>
        <w:t xml:space="preserve">a další </w:t>
      </w:r>
      <w:r w:rsidRPr="003C061F">
        <w:rPr>
          <w:rFonts w:cstheme="minorHAnsi"/>
          <w:szCs w:val="28"/>
        </w:rPr>
        <w:t>zdroje:</w:t>
      </w:r>
    </w:p>
    <w:tbl>
      <w:tblPr>
        <w:tblStyle w:val="Mkatabulky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204"/>
      </w:tblGrid>
      <w:tr w:rsidR="00F64FDB" w:rsidRPr="003C061F" w14:paraId="61584CC9" w14:textId="77777777" w:rsidTr="001E6108">
        <w:tc>
          <w:tcPr>
            <w:tcW w:w="9204" w:type="dxa"/>
          </w:tcPr>
          <w:p w14:paraId="3D723497" w14:textId="77777777" w:rsidR="00F64FDB" w:rsidRPr="003C061F" w:rsidRDefault="00F64FDB" w:rsidP="003C061F">
            <w:pPr>
              <w:tabs>
                <w:tab w:val="right" w:pos="8504"/>
              </w:tabs>
              <w:spacing w:line="480" w:lineRule="auto"/>
              <w:rPr>
                <w:rFonts w:cstheme="minorHAnsi"/>
                <w:szCs w:val="28"/>
              </w:rPr>
            </w:pPr>
          </w:p>
        </w:tc>
      </w:tr>
      <w:tr w:rsidR="00F64FDB" w:rsidRPr="003C061F" w14:paraId="2F3174C4" w14:textId="77777777" w:rsidTr="001E6108">
        <w:tc>
          <w:tcPr>
            <w:tcW w:w="9204" w:type="dxa"/>
          </w:tcPr>
          <w:p w14:paraId="1386A33F" w14:textId="77777777" w:rsidR="00F64FDB" w:rsidRPr="003C061F" w:rsidRDefault="00F64FDB" w:rsidP="003C061F">
            <w:pPr>
              <w:tabs>
                <w:tab w:val="right" w:pos="8504"/>
              </w:tabs>
              <w:spacing w:line="480" w:lineRule="auto"/>
              <w:rPr>
                <w:rFonts w:cstheme="minorHAnsi"/>
                <w:szCs w:val="28"/>
              </w:rPr>
            </w:pPr>
          </w:p>
        </w:tc>
      </w:tr>
      <w:tr w:rsidR="00F64FDB" w:rsidRPr="003C061F" w14:paraId="56AA2AD4" w14:textId="77777777" w:rsidTr="001E6108">
        <w:tc>
          <w:tcPr>
            <w:tcW w:w="9204" w:type="dxa"/>
          </w:tcPr>
          <w:p w14:paraId="1759449E" w14:textId="77777777" w:rsidR="00F64FDB" w:rsidRPr="003C061F" w:rsidRDefault="00F64FDB" w:rsidP="003C061F">
            <w:pPr>
              <w:tabs>
                <w:tab w:val="right" w:pos="8504"/>
              </w:tabs>
              <w:spacing w:line="480" w:lineRule="auto"/>
              <w:rPr>
                <w:rFonts w:cstheme="minorHAnsi"/>
                <w:szCs w:val="28"/>
              </w:rPr>
            </w:pPr>
          </w:p>
        </w:tc>
      </w:tr>
      <w:tr w:rsidR="00F64FDB" w:rsidRPr="003C061F" w14:paraId="1C7F82B7" w14:textId="77777777" w:rsidTr="001E6108">
        <w:tc>
          <w:tcPr>
            <w:tcW w:w="9204" w:type="dxa"/>
          </w:tcPr>
          <w:p w14:paraId="5939E127" w14:textId="77777777" w:rsidR="00F64FDB" w:rsidRPr="003C061F" w:rsidRDefault="00F64FDB" w:rsidP="003C061F">
            <w:pPr>
              <w:tabs>
                <w:tab w:val="right" w:pos="8504"/>
              </w:tabs>
              <w:spacing w:line="480" w:lineRule="auto"/>
              <w:rPr>
                <w:rFonts w:cstheme="minorHAnsi"/>
                <w:szCs w:val="28"/>
              </w:rPr>
            </w:pPr>
          </w:p>
        </w:tc>
      </w:tr>
      <w:tr w:rsidR="00F64FDB" w:rsidRPr="003C061F" w14:paraId="71ABF8B0" w14:textId="77777777" w:rsidTr="001E6108">
        <w:tc>
          <w:tcPr>
            <w:tcW w:w="9204" w:type="dxa"/>
          </w:tcPr>
          <w:p w14:paraId="62C66F62" w14:textId="77777777" w:rsidR="00F64FDB" w:rsidRPr="003C061F" w:rsidRDefault="00F64FDB" w:rsidP="003C061F">
            <w:pPr>
              <w:tabs>
                <w:tab w:val="right" w:pos="8504"/>
              </w:tabs>
              <w:spacing w:line="480" w:lineRule="auto"/>
              <w:rPr>
                <w:rFonts w:cstheme="minorHAnsi"/>
                <w:szCs w:val="28"/>
              </w:rPr>
            </w:pPr>
          </w:p>
        </w:tc>
      </w:tr>
      <w:tr w:rsidR="00F64FDB" w:rsidRPr="003C061F" w14:paraId="0A84FF74" w14:textId="77777777" w:rsidTr="001E6108">
        <w:tc>
          <w:tcPr>
            <w:tcW w:w="9204" w:type="dxa"/>
          </w:tcPr>
          <w:p w14:paraId="6D705BF7" w14:textId="77777777" w:rsidR="00F64FDB" w:rsidRPr="003C061F" w:rsidRDefault="00F64FDB" w:rsidP="003C061F">
            <w:pPr>
              <w:tabs>
                <w:tab w:val="right" w:pos="8504"/>
              </w:tabs>
              <w:spacing w:line="480" w:lineRule="auto"/>
              <w:rPr>
                <w:rFonts w:cstheme="minorHAnsi"/>
                <w:szCs w:val="28"/>
              </w:rPr>
            </w:pPr>
          </w:p>
        </w:tc>
      </w:tr>
    </w:tbl>
    <w:p w14:paraId="3BDC9C3B" w14:textId="77777777" w:rsidR="002B377D" w:rsidRPr="003C061F" w:rsidRDefault="002B377D" w:rsidP="003C061F">
      <w:pPr>
        <w:tabs>
          <w:tab w:val="right" w:pos="8504"/>
        </w:tabs>
        <w:spacing w:line="360" w:lineRule="atLeast"/>
        <w:rPr>
          <w:rFonts w:cstheme="minorHAnsi"/>
          <w:szCs w:val="28"/>
        </w:rPr>
      </w:pPr>
    </w:p>
    <w:p w14:paraId="06997078" w14:textId="5880B3CB" w:rsidR="00964D0B" w:rsidRPr="003C061F" w:rsidRDefault="00964D0B" w:rsidP="00964D0B">
      <w:pPr>
        <w:pStyle w:val="Odstavecseseznamem"/>
        <w:numPr>
          <w:ilvl w:val="0"/>
          <w:numId w:val="3"/>
        </w:num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3C061F">
        <w:rPr>
          <w:rFonts w:cstheme="minorHAnsi"/>
          <w:szCs w:val="28"/>
        </w:rPr>
        <w:t>Téma maturitní práce</w:t>
      </w:r>
      <w:r w:rsidRPr="003C061F">
        <w:rPr>
          <w:rFonts w:cstheme="minorHAnsi"/>
          <w:b/>
          <w:bCs/>
          <w:szCs w:val="28"/>
        </w:rPr>
        <w:t>: je dáno názvem a cíli práce</w:t>
      </w:r>
      <w:r w:rsidRPr="003C061F">
        <w:rPr>
          <w:rFonts w:cstheme="minorHAnsi"/>
          <w:szCs w:val="28"/>
        </w:rPr>
        <w:t xml:space="preserve">; délka obhajoby maturitní práce před zkušební maturitní komisí: </w:t>
      </w:r>
      <w:r w:rsidRPr="003C061F">
        <w:rPr>
          <w:rFonts w:cstheme="minorHAnsi"/>
          <w:b/>
          <w:bCs/>
          <w:szCs w:val="28"/>
        </w:rPr>
        <w:t>obhajoba trvá 15 minut, včetně diskuse</w:t>
      </w:r>
      <w:r w:rsidR="003E71FB">
        <w:rPr>
          <w:rFonts w:cstheme="minorHAnsi"/>
          <w:b/>
          <w:bCs/>
          <w:szCs w:val="28"/>
        </w:rPr>
        <w:t>.</w:t>
      </w:r>
    </w:p>
    <w:p w14:paraId="477C5EFF" w14:textId="5C7E5C18" w:rsidR="00964D0B" w:rsidRPr="003C061F" w:rsidRDefault="00964D0B" w:rsidP="00964D0B">
      <w:pPr>
        <w:pStyle w:val="Odstavecseseznamem"/>
        <w:numPr>
          <w:ilvl w:val="0"/>
          <w:numId w:val="3"/>
        </w:numPr>
        <w:tabs>
          <w:tab w:val="right" w:pos="8504"/>
        </w:tabs>
        <w:spacing w:line="360" w:lineRule="atLeast"/>
        <w:rPr>
          <w:rFonts w:cstheme="minorHAnsi"/>
          <w:b/>
          <w:bCs/>
          <w:szCs w:val="28"/>
        </w:rPr>
      </w:pPr>
      <w:r w:rsidRPr="003C061F">
        <w:rPr>
          <w:rFonts w:cstheme="minorHAnsi"/>
          <w:szCs w:val="28"/>
        </w:rPr>
        <w:t>Termín odevzdání maturitní práce:</w:t>
      </w:r>
      <w:r w:rsidRPr="003C061F">
        <w:rPr>
          <w:rFonts w:cstheme="minorHAnsi"/>
          <w:b/>
          <w:bCs/>
          <w:szCs w:val="28"/>
        </w:rPr>
        <w:t xml:space="preserve"> 2. 12. 2022</w:t>
      </w:r>
      <w:r w:rsidR="003E71FB">
        <w:rPr>
          <w:rFonts w:cstheme="minorHAnsi"/>
          <w:b/>
          <w:bCs/>
          <w:szCs w:val="28"/>
        </w:rPr>
        <w:t>.</w:t>
      </w:r>
    </w:p>
    <w:p w14:paraId="09552758" w14:textId="0672C24B" w:rsidR="00964D0B" w:rsidRPr="003C061F" w:rsidRDefault="00964D0B" w:rsidP="00964D0B">
      <w:pPr>
        <w:pStyle w:val="Odstavecseseznamem"/>
        <w:numPr>
          <w:ilvl w:val="0"/>
          <w:numId w:val="3"/>
        </w:num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3C061F">
        <w:rPr>
          <w:rFonts w:cstheme="minorHAnsi"/>
          <w:szCs w:val="28"/>
        </w:rPr>
        <w:t xml:space="preserve">Způsob zpracování a pokyny k obsahu a rozsahu maturitní práce: práce je vypracovaná dle pokynů v dokumentu </w:t>
      </w:r>
      <w:r w:rsidRPr="003C061F">
        <w:rPr>
          <w:rFonts w:cstheme="minorHAnsi"/>
          <w:b/>
          <w:bCs/>
          <w:szCs w:val="28"/>
        </w:rPr>
        <w:t>Jak napsat MP na G+SOŠ Rokycany</w:t>
      </w:r>
      <w:r w:rsidR="003E71FB">
        <w:rPr>
          <w:rFonts w:cstheme="minorHAnsi"/>
          <w:szCs w:val="28"/>
        </w:rPr>
        <w:t>.</w:t>
      </w:r>
    </w:p>
    <w:p w14:paraId="22D3121E" w14:textId="77777777" w:rsidR="00964D0B" w:rsidRPr="003C061F" w:rsidRDefault="00964D0B" w:rsidP="00964D0B">
      <w:pPr>
        <w:pStyle w:val="Odstavecseseznamem"/>
        <w:numPr>
          <w:ilvl w:val="0"/>
          <w:numId w:val="3"/>
        </w:num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3C061F">
        <w:rPr>
          <w:rFonts w:cstheme="minorHAnsi"/>
          <w:szCs w:val="28"/>
        </w:rPr>
        <w:t>Kritéria hodnocení maturitní práce:</w:t>
      </w:r>
    </w:p>
    <w:p w14:paraId="166AD6C0" w14:textId="77777777" w:rsidR="00964D0B" w:rsidRPr="003C061F" w:rsidRDefault="00964D0B" w:rsidP="00964D0B">
      <w:pPr>
        <w:pStyle w:val="Odstavecseseznamem"/>
        <w:numPr>
          <w:ilvl w:val="0"/>
          <w:numId w:val="2"/>
        </w:num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3C061F">
        <w:rPr>
          <w:rFonts w:cstheme="minorHAnsi"/>
          <w:szCs w:val="28"/>
        </w:rPr>
        <w:t>závěrečný posudek vedoucího práce, kter</w:t>
      </w:r>
      <w:r>
        <w:rPr>
          <w:rFonts w:cstheme="minorHAnsi"/>
          <w:szCs w:val="28"/>
        </w:rPr>
        <w:t>ý</w:t>
      </w:r>
      <w:r w:rsidRPr="003C061F">
        <w:rPr>
          <w:rFonts w:cstheme="minorHAnsi"/>
          <w:szCs w:val="28"/>
        </w:rPr>
        <w:t xml:space="preserve"> „má váhu“ 1/3 celkového hodnocení.    </w:t>
      </w:r>
    </w:p>
    <w:p w14:paraId="1BBD5307" w14:textId="37D954FB" w:rsidR="00964D0B" w:rsidRPr="003C061F" w:rsidRDefault="00964D0B" w:rsidP="00964D0B">
      <w:pPr>
        <w:pStyle w:val="Odstavecseseznamem"/>
        <w:numPr>
          <w:ilvl w:val="0"/>
          <w:numId w:val="2"/>
        </w:numPr>
        <w:tabs>
          <w:tab w:val="right" w:pos="8504"/>
        </w:tabs>
        <w:spacing w:line="360" w:lineRule="atLeast"/>
        <w:rPr>
          <w:rFonts w:cstheme="minorHAnsi"/>
        </w:rPr>
      </w:pPr>
      <w:r w:rsidRPr="003C061F">
        <w:rPr>
          <w:rFonts w:cstheme="minorHAnsi"/>
          <w:szCs w:val="28"/>
        </w:rPr>
        <w:t>závěrečný posudek oponenta práce, kter</w:t>
      </w:r>
      <w:r>
        <w:rPr>
          <w:rFonts w:cstheme="minorHAnsi"/>
          <w:szCs w:val="28"/>
        </w:rPr>
        <w:t>ý</w:t>
      </w:r>
      <w:r w:rsidRPr="003C061F">
        <w:rPr>
          <w:rFonts w:cstheme="minorHAnsi"/>
          <w:szCs w:val="28"/>
        </w:rPr>
        <w:t xml:space="preserve"> „má váhu“ 1/3 celkového hodnocení.</w:t>
      </w:r>
    </w:p>
    <w:p w14:paraId="4926EDC3" w14:textId="77777777" w:rsidR="00964D0B" w:rsidRPr="003C061F" w:rsidRDefault="00964D0B" w:rsidP="00964D0B">
      <w:pPr>
        <w:pStyle w:val="Odstavecseseznamem"/>
        <w:numPr>
          <w:ilvl w:val="0"/>
          <w:numId w:val="2"/>
        </w:numPr>
        <w:tabs>
          <w:tab w:val="right" w:pos="8504"/>
        </w:tabs>
        <w:spacing w:line="360" w:lineRule="atLeast"/>
        <w:rPr>
          <w:rFonts w:cstheme="minorHAnsi"/>
        </w:rPr>
      </w:pPr>
      <w:r w:rsidRPr="003C061F">
        <w:rPr>
          <w:rFonts w:cstheme="minorHAnsi"/>
          <w:szCs w:val="28"/>
        </w:rPr>
        <w:t xml:space="preserve">obhajoba </w:t>
      </w:r>
      <w:r>
        <w:rPr>
          <w:rFonts w:cstheme="minorHAnsi"/>
          <w:szCs w:val="28"/>
        </w:rPr>
        <w:t xml:space="preserve">maturitní práce </w:t>
      </w:r>
      <w:r w:rsidRPr="003C061F">
        <w:rPr>
          <w:rFonts w:cstheme="minorHAnsi"/>
          <w:szCs w:val="28"/>
        </w:rPr>
        <w:t>je hodnocena maturitní komisí, má váhu 1/3 celkového hodnocení</w:t>
      </w:r>
      <w:r w:rsidRPr="003C061F">
        <w:rPr>
          <w:rFonts w:cstheme="minorHAnsi"/>
        </w:rPr>
        <w:t>.</w:t>
      </w:r>
    </w:p>
    <w:p w14:paraId="49E5F992" w14:textId="6640A181" w:rsidR="002B7AFA" w:rsidRPr="00226A4D" w:rsidRDefault="00226A4D" w:rsidP="00226A4D">
      <w:pPr>
        <w:pStyle w:val="Odstavecseseznamem"/>
        <w:numPr>
          <w:ilvl w:val="0"/>
          <w:numId w:val="3"/>
        </w:num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226A4D">
        <w:rPr>
          <w:rFonts w:cstheme="minorHAnsi"/>
          <w:szCs w:val="28"/>
        </w:rPr>
        <w:t>požadavek na počet vyhotovení maturitní práce</w:t>
      </w:r>
      <w:r>
        <w:rPr>
          <w:rFonts w:cstheme="minorHAnsi"/>
          <w:szCs w:val="28"/>
        </w:rPr>
        <w:t xml:space="preserve">: </w:t>
      </w:r>
      <w:r w:rsidR="003E71FB">
        <w:t>v elektronické podobě</w:t>
      </w:r>
      <w:r w:rsidR="003E71FB">
        <w:t xml:space="preserve"> dle pokynů vedení školy.</w:t>
      </w:r>
    </w:p>
    <w:p w14:paraId="72F04422" w14:textId="77777777" w:rsidR="003E71FB" w:rsidRDefault="003E71FB" w:rsidP="003C061F">
      <w:pPr>
        <w:spacing w:line="360" w:lineRule="atLeast"/>
        <w:rPr>
          <w:rFonts w:cstheme="minorHAnsi"/>
        </w:rPr>
      </w:pPr>
    </w:p>
    <w:p w14:paraId="37DF1186" w14:textId="279DFC99" w:rsidR="00C26D57" w:rsidRPr="003C061F" w:rsidRDefault="001E6108" w:rsidP="003C061F">
      <w:pPr>
        <w:spacing w:line="360" w:lineRule="atLeast"/>
        <w:rPr>
          <w:rFonts w:cstheme="minorHAnsi"/>
        </w:rPr>
      </w:pPr>
      <w:r w:rsidRPr="003C061F">
        <w:rPr>
          <w:rFonts w:cstheme="minorHAnsi"/>
        </w:rPr>
        <w:t>Datum:</w:t>
      </w:r>
    </w:p>
    <w:p w14:paraId="298EE55F" w14:textId="60B8A08F" w:rsidR="001E6108" w:rsidRPr="003C061F" w:rsidRDefault="001E6108" w:rsidP="003C061F">
      <w:pPr>
        <w:spacing w:line="360" w:lineRule="atLeast"/>
        <w:rPr>
          <w:rFonts w:cstheme="minorHAnsi"/>
        </w:rPr>
      </w:pPr>
      <w:r w:rsidRPr="003C061F">
        <w:rPr>
          <w:rFonts w:cstheme="minorHAnsi"/>
        </w:rPr>
        <w:t>Podpis žáka:</w:t>
      </w:r>
    </w:p>
    <w:p w14:paraId="25F46983" w14:textId="21A57F0C" w:rsidR="001E6108" w:rsidRPr="003C061F" w:rsidRDefault="001E6108" w:rsidP="003C061F">
      <w:pPr>
        <w:spacing w:line="360" w:lineRule="atLeast"/>
        <w:rPr>
          <w:rFonts w:cstheme="minorHAnsi"/>
        </w:rPr>
      </w:pPr>
      <w:r w:rsidRPr="003C061F">
        <w:rPr>
          <w:rFonts w:cstheme="minorHAnsi"/>
        </w:rPr>
        <w:t>Po</w:t>
      </w:r>
      <w:r w:rsidR="00196BE7" w:rsidRPr="003C061F">
        <w:rPr>
          <w:rFonts w:cstheme="minorHAnsi"/>
        </w:rPr>
        <w:t xml:space="preserve">dpis </w:t>
      </w:r>
      <w:r w:rsidR="00926B11" w:rsidRPr="003C061F">
        <w:rPr>
          <w:rFonts w:cstheme="minorHAnsi"/>
        </w:rPr>
        <w:t>vedoucího:</w:t>
      </w:r>
    </w:p>
    <w:p w14:paraId="6507C1C7" w14:textId="704B3BD2" w:rsidR="00926B11" w:rsidRPr="003C061F" w:rsidRDefault="00926B11" w:rsidP="003C061F">
      <w:pPr>
        <w:spacing w:line="360" w:lineRule="atLeast"/>
        <w:rPr>
          <w:rFonts w:cstheme="minorHAnsi"/>
        </w:rPr>
      </w:pPr>
      <w:r w:rsidRPr="003C061F">
        <w:rPr>
          <w:rFonts w:cstheme="minorHAnsi"/>
        </w:rPr>
        <w:t>Podpis konzultanta</w:t>
      </w:r>
      <w:r w:rsidR="003B60B9" w:rsidRPr="003C061F">
        <w:rPr>
          <w:rFonts w:cstheme="minorHAnsi"/>
        </w:rPr>
        <w:t xml:space="preserve"> (je-li)</w:t>
      </w:r>
      <w:r w:rsidR="00A12A0D" w:rsidRPr="003C061F">
        <w:rPr>
          <w:rFonts w:cstheme="minorHAnsi"/>
        </w:rPr>
        <w:t>:</w:t>
      </w:r>
    </w:p>
    <w:p w14:paraId="644D2D13" w14:textId="49C4BFBD" w:rsidR="00753B6E" w:rsidRPr="003C061F" w:rsidRDefault="00753B6E" w:rsidP="003C061F">
      <w:pPr>
        <w:spacing w:line="360" w:lineRule="atLeast"/>
        <w:rPr>
          <w:rFonts w:cstheme="minorHAnsi"/>
        </w:rPr>
      </w:pPr>
      <w:r w:rsidRPr="003C061F">
        <w:rPr>
          <w:rFonts w:cstheme="minorHAnsi"/>
        </w:rPr>
        <w:t>Zadání maturi</w:t>
      </w:r>
      <w:r w:rsidR="00352708" w:rsidRPr="003C061F">
        <w:rPr>
          <w:rFonts w:cstheme="minorHAnsi"/>
        </w:rPr>
        <w:t>t</w:t>
      </w:r>
      <w:r w:rsidRPr="003C061F">
        <w:rPr>
          <w:rFonts w:cstheme="minorHAnsi"/>
        </w:rPr>
        <w:t>ní práce schváleno dne:</w:t>
      </w:r>
    </w:p>
    <w:p w14:paraId="1123CC11" w14:textId="6FD91375" w:rsidR="00E025B0" w:rsidRPr="003C061F" w:rsidRDefault="00E025B0" w:rsidP="003C061F">
      <w:pPr>
        <w:spacing w:line="360" w:lineRule="atLeast"/>
        <w:rPr>
          <w:rFonts w:cstheme="minorHAnsi"/>
        </w:rPr>
      </w:pPr>
      <w:r w:rsidRPr="003C061F">
        <w:rPr>
          <w:rFonts w:cstheme="minorHAnsi"/>
        </w:rPr>
        <w:t>Podpis ředitele školy:</w:t>
      </w:r>
    </w:p>
    <w:p w14:paraId="40E9D7E8" w14:textId="77777777" w:rsidR="00E025B0" w:rsidRPr="003C061F" w:rsidRDefault="00E025B0" w:rsidP="003C061F">
      <w:pPr>
        <w:spacing w:line="360" w:lineRule="atLeast"/>
        <w:rPr>
          <w:rFonts w:cstheme="minorHAnsi"/>
        </w:rPr>
      </w:pPr>
    </w:p>
    <w:sectPr w:rsidR="00E025B0" w:rsidRPr="003C061F" w:rsidSect="000A73B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8" w:right="1558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F18C43" w14:textId="77777777" w:rsidR="00C615F6" w:rsidRDefault="00C615F6" w:rsidP="002657A8">
      <w:pPr>
        <w:spacing w:after="0" w:line="240" w:lineRule="auto"/>
      </w:pPr>
      <w:r>
        <w:separator/>
      </w:r>
    </w:p>
  </w:endnote>
  <w:endnote w:type="continuationSeparator" w:id="0">
    <w:p w14:paraId="52F4B9BF" w14:textId="77777777" w:rsidR="00C615F6" w:rsidRDefault="00C615F6" w:rsidP="002657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oppins">
    <w:altName w:val="Calibri"/>
    <w:panose1 w:val="00000500000000000000"/>
    <w:charset w:val="EE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13384" w14:textId="77777777" w:rsidR="008E2161" w:rsidRDefault="008E2161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554478" w14:textId="77777777" w:rsidR="00FB3BAF" w:rsidRDefault="00FB3BAF" w:rsidP="00F37F92">
    <w:pPr>
      <w:pStyle w:val="Zpat"/>
      <w:rPr>
        <w:rFonts w:ascii="Poppins" w:hAnsi="Poppins" w:cs="Poppins"/>
        <w:color w:val="000D80"/>
        <w:sz w:val="14"/>
      </w:rPr>
    </w:pPr>
  </w:p>
  <w:p w14:paraId="66D3E565" w14:textId="77777777" w:rsidR="00B67F29" w:rsidRPr="00556E63" w:rsidRDefault="00B67F29" w:rsidP="00B67F29">
    <w:pPr>
      <w:pStyle w:val="Zpat"/>
      <w:rPr>
        <w:rFonts w:ascii="Poppins" w:hAnsi="Poppins" w:cs="Poppins"/>
        <w:sz w:val="12"/>
      </w:rPr>
    </w:pPr>
    <w:r w:rsidRPr="00556E63">
      <w:rPr>
        <w:rFonts w:ascii="Poppins" w:hAnsi="Poppins" w:cs="Poppins"/>
        <w:sz w:val="12"/>
      </w:rPr>
      <w:t>Mládežníků 1115/II</w:t>
    </w:r>
  </w:p>
  <w:p w14:paraId="6A14517E" w14:textId="77777777" w:rsidR="00B67F29" w:rsidRPr="00556E63" w:rsidRDefault="00B67F29" w:rsidP="00B67F29">
    <w:pPr>
      <w:pStyle w:val="Zpat"/>
      <w:rPr>
        <w:rFonts w:ascii="Poppins" w:hAnsi="Poppins" w:cs="Poppins"/>
        <w:sz w:val="12"/>
      </w:rPr>
    </w:pPr>
    <w:r w:rsidRPr="00556E63">
      <w:rPr>
        <w:rFonts w:ascii="Poppins" w:hAnsi="Poppins" w:cs="Poppins"/>
        <w:sz w:val="12"/>
      </w:rPr>
      <w:t>337 01 Rokycany</w:t>
    </w:r>
  </w:p>
  <w:p w14:paraId="1E4CA81C" w14:textId="6B551973" w:rsidR="00F37F92" w:rsidRPr="00556E63" w:rsidRDefault="00B67F29" w:rsidP="0041698F">
    <w:pPr>
      <w:pStyle w:val="Zpat"/>
      <w:spacing w:before="120"/>
      <w:rPr>
        <w:rFonts w:ascii="Poppins" w:hAnsi="Poppins" w:cs="Poppins"/>
        <w:b/>
        <w:sz w:val="14"/>
      </w:rPr>
    </w:pPr>
    <w:r w:rsidRPr="00556E63">
      <w:rPr>
        <w:rFonts w:ascii="Poppins" w:hAnsi="Poppins" w:cs="Poppins"/>
        <w:b/>
        <w:sz w:val="12"/>
      </w:rPr>
      <w:t>www.gasos-ro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6C84BD" w14:textId="77777777" w:rsidR="008E2161" w:rsidRDefault="008E2161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13E047" w14:textId="77777777" w:rsidR="00C615F6" w:rsidRDefault="00C615F6" w:rsidP="002657A8">
      <w:pPr>
        <w:spacing w:after="0" w:line="240" w:lineRule="auto"/>
      </w:pPr>
      <w:r>
        <w:separator/>
      </w:r>
    </w:p>
  </w:footnote>
  <w:footnote w:type="continuationSeparator" w:id="0">
    <w:p w14:paraId="305C4260" w14:textId="77777777" w:rsidR="00C615F6" w:rsidRDefault="00C615F6" w:rsidP="002657A8">
      <w:pPr>
        <w:spacing w:after="0" w:line="240" w:lineRule="auto"/>
      </w:pPr>
      <w:r>
        <w:continuationSeparator/>
      </w:r>
    </w:p>
  </w:footnote>
  <w:footnote w:id="1">
    <w:p w14:paraId="2C50E47C" w14:textId="68DA642E" w:rsidR="00476845" w:rsidRDefault="00476845">
      <w:pPr>
        <w:pStyle w:val="Textpoznpodarou"/>
      </w:pPr>
      <w:r>
        <w:rPr>
          <w:rStyle w:val="Znakapoznpodarou"/>
        </w:rPr>
        <w:footnoteRef/>
      </w:r>
      <w:r>
        <w:t xml:space="preserve"> dle § 15 vyhlášky 177/2009 Sb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950574" w14:textId="77777777" w:rsidR="008E2161" w:rsidRDefault="008E2161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7F2E9" w14:textId="3663C41C" w:rsidR="002657A8" w:rsidRPr="00A70C46" w:rsidRDefault="007A4563">
    <w:pPr>
      <w:pStyle w:val="Zhlav"/>
      <w:contextualSpacing/>
      <w:rPr>
        <w:rFonts w:ascii="Poppins" w:hAnsi="Poppins" w:cs="Poppins"/>
        <w:b/>
        <w:sz w:val="14"/>
        <w:szCs w:val="14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2876BFE3" wp14:editId="6BD394F5">
          <wp:simplePos x="0" y="0"/>
          <wp:positionH relativeFrom="margin">
            <wp:align>left</wp:align>
          </wp:positionH>
          <wp:positionV relativeFrom="paragraph">
            <wp:posOffset>16510</wp:posOffset>
          </wp:positionV>
          <wp:extent cx="792000" cy="396000"/>
          <wp:effectExtent l="0" t="0" r="8255" b="4445"/>
          <wp:wrapTight wrapText="bothSides">
            <wp:wrapPolygon edited="0">
              <wp:start x="0" y="0"/>
              <wp:lineTo x="0" y="20803"/>
              <wp:lineTo x="21306" y="20803"/>
              <wp:lineTo x="21306" y="0"/>
              <wp:lineTo x="0" y="0"/>
            </wp:wrapPolygon>
          </wp:wrapTight>
          <wp:docPr id="18" name="Obrázek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870" t="20979" r="15612" b="20844"/>
                  <a:stretch/>
                </pic:blipFill>
                <pic:spPr bwMode="auto">
                  <a:xfrm>
                    <a:off x="0" y="0"/>
                    <a:ext cx="792000" cy="396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54B5A" w:rsidRPr="00A70C46">
      <w:rPr>
        <w:rFonts w:ascii="Poppins" w:hAnsi="Poppins" w:cs="Poppins"/>
        <w:b/>
        <w:noProof/>
        <w:sz w:val="14"/>
        <w:szCs w:val="14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4A741108" wp14:editId="2C673FB6">
              <wp:simplePos x="0" y="0"/>
              <wp:positionH relativeFrom="margin">
                <wp:posOffset>5842635</wp:posOffset>
              </wp:positionH>
              <wp:positionV relativeFrom="paragraph">
                <wp:posOffset>-173355</wp:posOffset>
              </wp:positionV>
              <wp:extent cx="277495" cy="386080"/>
              <wp:effectExtent l="0" t="0" r="0" b="0"/>
              <wp:wrapSquare wrapText="bothSides"/>
              <wp:docPr id="217" name="Textové po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7495" cy="38608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109718C" w14:textId="77777777" w:rsidR="00F37F92" w:rsidRPr="00A70C46" w:rsidRDefault="00F37F92">
                          <w:pPr>
                            <w:rPr>
                              <w:rFonts w:ascii="Poppins" w:hAnsi="Poppins" w:cs="Poppins"/>
                              <w:sz w:val="28"/>
                            </w:rPr>
                          </w:pPr>
                          <w:r w:rsidRPr="00A70C46">
                            <w:rPr>
                              <w:rFonts w:ascii="Poppins" w:hAnsi="Poppins" w:cs="Poppins"/>
                              <w:sz w:val="28"/>
                            </w:rPr>
                            <w:t>+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741108" id="_x0000_t202" coordsize="21600,21600" o:spt="202" path="m,l,21600r21600,l21600,xe">
              <v:stroke joinstyle="miter"/>
              <v:path gradientshapeok="t" o:connecttype="rect"/>
            </v:shapetype>
            <v:shape id="_x0000_s1034" type="#_x0000_t202" style="position:absolute;margin-left:460.05pt;margin-top:-13.65pt;width:21.85pt;height:30.4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" filled="f" stroked="f">
              <v:textbox>
                <w:txbxContent>
                  <w:p w14:paraId="6109718C" w14:textId="77777777" w:rsidR="00F37F92" w:rsidRPr="00A70C46" w:rsidRDefault="00F37F92">
                    <w:pPr>
                      <w:rPr>
                        <w:rFonts w:ascii="Poppins" w:hAnsi="Poppins" w:cs="Poppins"/>
                        <w:sz w:val="28"/>
                      </w:rPr>
                    </w:pPr>
                    <w:r w:rsidRPr="00A70C46">
                      <w:rPr>
                        <w:rFonts w:ascii="Poppins" w:hAnsi="Poppins" w:cs="Poppins"/>
                        <w:sz w:val="28"/>
                      </w:rPr>
                      <w:t>+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754B5A" w:rsidRPr="00A70C46">
      <w:rPr>
        <w:rFonts w:ascii="Poppins" w:hAnsi="Poppins" w:cs="Poppins"/>
        <w:b/>
        <w:noProof/>
        <w:sz w:val="14"/>
        <w:szCs w:val="14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59586A74" wp14:editId="52A960CC">
              <wp:simplePos x="0" y="0"/>
              <wp:positionH relativeFrom="column">
                <wp:posOffset>1918335</wp:posOffset>
              </wp:positionH>
              <wp:positionV relativeFrom="paragraph">
                <wp:posOffset>24447</wp:posOffset>
              </wp:positionV>
              <wp:extent cx="3928745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928745" cy="0"/>
                      </a:xfrm>
                      <a:prstGeom prst="line">
                        <a:avLst/>
                      </a:prstGeom>
                      <a:ln w="952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E1270D9" id="Přímá spojnice 2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1.05pt,1.9pt" to="460.4pt,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" strokecolor="black [3213]">
              <v:stroke joinstyle="miter"/>
            </v:line>
          </w:pict>
        </mc:Fallback>
      </mc:AlternateContent>
    </w:r>
    <w:r w:rsidR="00A70C46" w:rsidRPr="00A70C46">
      <w:object w:dxaOrig="1842" w:dyaOrig="782" w14:anchorId="04968EC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in;height:30.55pt">
          <v:imagedata r:id="rId2" o:title=""/>
        </v:shape>
        <o:OLEObject Type="Embed" ProgID="CorelDraw.Graphic.16" ShapeID="_x0000_i1025" DrawAspect="Content" ObjectID="_1706108837" r:id="rId3"/>
      </w:object>
    </w:r>
  </w:p>
  <w:p w14:paraId="531EB7A0" w14:textId="77777777" w:rsidR="002657A8" w:rsidRDefault="002657A8">
    <w:pPr>
      <w:pStyle w:val="Zhlav"/>
      <w:contextualSpacing/>
      <w:rPr>
        <w:b/>
        <w:color w:val="ED7D31" w:themeColor="accent2"/>
        <w:sz w:val="18"/>
      </w:rPr>
    </w:pPr>
  </w:p>
  <w:p w14:paraId="5C774D04" w14:textId="77777777" w:rsidR="00F37F92" w:rsidRPr="002657A8" w:rsidRDefault="00F37F92">
    <w:pPr>
      <w:pStyle w:val="Zhlav"/>
      <w:contextualSpacing/>
      <w:rPr>
        <w:b/>
        <w:color w:val="ED7D31" w:themeColor="accent2"/>
        <w:sz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776DD" w14:textId="77777777" w:rsidR="008E2161" w:rsidRDefault="008E2161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F2391"/>
    <w:multiLevelType w:val="hybridMultilevel"/>
    <w:tmpl w:val="40DCCB22"/>
    <w:lvl w:ilvl="0" w:tplc="74569482">
      <w:start w:val="1"/>
      <w:numFmt w:val="bullet"/>
      <w:pStyle w:val="Odrkov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FAE71EF"/>
    <w:multiLevelType w:val="hybridMultilevel"/>
    <w:tmpl w:val="617406D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F265D64"/>
    <w:multiLevelType w:val="hybridMultilevel"/>
    <w:tmpl w:val="A866FC56"/>
    <w:lvl w:ilvl="0" w:tplc="2A600E1C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bCs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hdrShapeDefaults>
    <o:shapedefaults v:ext="edit" spidmax="1229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M7UwNjQzNTUzMjRS0lEKTi0uzszPAykwrgUAYt9VgSwAAAA="/>
  </w:docVars>
  <w:rsids>
    <w:rsidRoot w:val="002657A8"/>
    <w:rsid w:val="000104FC"/>
    <w:rsid w:val="000A73B3"/>
    <w:rsid w:val="00196BE7"/>
    <w:rsid w:val="001A7A53"/>
    <w:rsid w:val="001E6108"/>
    <w:rsid w:val="002128FE"/>
    <w:rsid w:val="00226A4D"/>
    <w:rsid w:val="00260FB1"/>
    <w:rsid w:val="00263F44"/>
    <w:rsid w:val="002657A8"/>
    <w:rsid w:val="002B377D"/>
    <w:rsid w:val="002B7AFA"/>
    <w:rsid w:val="003210FA"/>
    <w:rsid w:val="0032731F"/>
    <w:rsid w:val="00352708"/>
    <w:rsid w:val="003800EC"/>
    <w:rsid w:val="003B60B9"/>
    <w:rsid w:val="003C061F"/>
    <w:rsid w:val="003E71FB"/>
    <w:rsid w:val="0041698F"/>
    <w:rsid w:val="00416FDD"/>
    <w:rsid w:val="00452E2B"/>
    <w:rsid w:val="00476845"/>
    <w:rsid w:val="005044B0"/>
    <w:rsid w:val="00526794"/>
    <w:rsid w:val="00556E63"/>
    <w:rsid w:val="0059136A"/>
    <w:rsid w:val="005D5026"/>
    <w:rsid w:val="00607C1F"/>
    <w:rsid w:val="006B611B"/>
    <w:rsid w:val="007178BE"/>
    <w:rsid w:val="00753B6E"/>
    <w:rsid w:val="00754B5A"/>
    <w:rsid w:val="007A4563"/>
    <w:rsid w:val="007B0C96"/>
    <w:rsid w:val="007B3EE2"/>
    <w:rsid w:val="007C4CFC"/>
    <w:rsid w:val="0085022A"/>
    <w:rsid w:val="00866E5D"/>
    <w:rsid w:val="008715E4"/>
    <w:rsid w:val="008E2161"/>
    <w:rsid w:val="008F1844"/>
    <w:rsid w:val="008F3DC8"/>
    <w:rsid w:val="00926B11"/>
    <w:rsid w:val="00964D0B"/>
    <w:rsid w:val="00984DB0"/>
    <w:rsid w:val="009B2A77"/>
    <w:rsid w:val="00A12A0D"/>
    <w:rsid w:val="00A230AF"/>
    <w:rsid w:val="00A62DEF"/>
    <w:rsid w:val="00A70C46"/>
    <w:rsid w:val="00A96354"/>
    <w:rsid w:val="00AC5444"/>
    <w:rsid w:val="00B50F85"/>
    <w:rsid w:val="00B67F29"/>
    <w:rsid w:val="00B72849"/>
    <w:rsid w:val="00B96B01"/>
    <w:rsid w:val="00BA6C9C"/>
    <w:rsid w:val="00BB6193"/>
    <w:rsid w:val="00BE699E"/>
    <w:rsid w:val="00C26D57"/>
    <w:rsid w:val="00C615F6"/>
    <w:rsid w:val="00CB73F5"/>
    <w:rsid w:val="00CC27EA"/>
    <w:rsid w:val="00D66F8C"/>
    <w:rsid w:val="00DB7F2C"/>
    <w:rsid w:val="00E025B0"/>
    <w:rsid w:val="00E24053"/>
    <w:rsid w:val="00E36139"/>
    <w:rsid w:val="00E407D1"/>
    <w:rsid w:val="00E74982"/>
    <w:rsid w:val="00EB3499"/>
    <w:rsid w:val="00EF0245"/>
    <w:rsid w:val="00F07430"/>
    <w:rsid w:val="00F37F92"/>
    <w:rsid w:val="00F64FDB"/>
    <w:rsid w:val="00F75D0A"/>
    <w:rsid w:val="00FB130F"/>
    <w:rsid w:val="00FB3BAF"/>
    <w:rsid w:val="00FD4BE3"/>
    <w:rsid w:val="00FD5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,"/>
  <w:listSeparator w:val=";"/>
  <w14:docId w14:val="42EF253A"/>
  <w15:chartTrackingRefBased/>
  <w15:docId w15:val="{B7561597-F014-41B0-A737-1ADE82B96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2657A8"/>
    <w:pPr>
      <w:keepNext/>
      <w:keepLines/>
      <w:spacing w:before="240" w:after="0"/>
      <w:outlineLvl w:val="0"/>
    </w:pPr>
    <w:rPr>
      <w:rFonts w:ascii="Calibri" w:eastAsiaTheme="majorEastAsia" w:hAnsi="Calibri" w:cs="Calibri"/>
      <w:b/>
      <w:sz w:val="28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2657A8"/>
    <w:pPr>
      <w:keepNext/>
      <w:keepLines/>
      <w:spacing w:before="40" w:after="0"/>
      <w:outlineLvl w:val="1"/>
    </w:pPr>
    <w:rPr>
      <w:rFonts w:ascii="Calibri" w:eastAsiaTheme="majorEastAsia" w:hAnsi="Calibri" w:cs="Calibri"/>
      <w:b/>
      <w:sz w:val="24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2657A8"/>
    <w:rPr>
      <w:rFonts w:ascii="Calibri" w:eastAsiaTheme="majorEastAsia" w:hAnsi="Calibri" w:cs="Calibri"/>
      <w:b/>
      <w:sz w:val="28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2657A8"/>
    <w:rPr>
      <w:rFonts w:ascii="Calibri" w:eastAsiaTheme="majorEastAsia" w:hAnsi="Calibri" w:cs="Calibri"/>
      <w:b/>
      <w:sz w:val="24"/>
      <w:szCs w:val="26"/>
    </w:rPr>
  </w:style>
  <w:style w:type="paragraph" w:styleId="Zhlav">
    <w:name w:val="header"/>
    <w:basedOn w:val="Normln"/>
    <w:link w:val="ZhlavChar"/>
    <w:uiPriority w:val="99"/>
    <w:unhideWhenUsed/>
    <w:rsid w:val="002657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657A8"/>
  </w:style>
  <w:style w:type="paragraph" w:styleId="Zpat">
    <w:name w:val="footer"/>
    <w:basedOn w:val="Normln"/>
    <w:link w:val="ZpatChar"/>
    <w:uiPriority w:val="99"/>
    <w:unhideWhenUsed/>
    <w:rsid w:val="002657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657A8"/>
  </w:style>
  <w:style w:type="paragraph" w:styleId="Nzev">
    <w:name w:val="Title"/>
    <w:basedOn w:val="Normln"/>
    <w:next w:val="Podnadpis"/>
    <w:link w:val="NzevChar"/>
    <w:qFormat/>
    <w:rsid w:val="000104FC"/>
    <w:pPr>
      <w:keepNext/>
      <w:suppressAutoHyphens/>
      <w:spacing w:before="240" w:after="120" w:line="240" w:lineRule="auto"/>
      <w:jc w:val="center"/>
    </w:pPr>
    <w:rPr>
      <w:rFonts w:ascii="Arial" w:eastAsia="MS Mincho" w:hAnsi="Arial" w:cs="Times New Roman"/>
      <w:b/>
      <w:bCs/>
      <w:caps/>
      <w:sz w:val="44"/>
      <w:szCs w:val="36"/>
      <w:lang w:val="x-none" w:eastAsia="ar-SA"/>
    </w:rPr>
  </w:style>
  <w:style w:type="character" w:customStyle="1" w:styleId="NzevChar">
    <w:name w:val="Název Char"/>
    <w:basedOn w:val="Standardnpsmoodstavce"/>
    <w:link w:val="Nzev"/>
    <w:rsid w:val="000104FC"/>
    <w:rPr>
      <w:rFonts w:ascii="Arial" w:eastAsia="MS Mincho" w:hAnsi="Arial" w:cs="Times New Roman"/>
      <w:b/>
      <w:bCs/>
      <w:caps/>
      <w:sz w:val="44"/>
      <w:szCs w:val="36"/>
      <w:lang w:val="x-none" w:eastAsia="ar-SA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010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nadpisChar">
    <w:name w:val="Podnadpis Char"/>
    <w:basedOn w:val="Standardnpsmoodstavce"/>
    <w:link w:val="Podnadpis"/>
    <w:uiPriority w:val="11"/>
    <w:rsid w:val="000104FC"/>
    <w:rPr>
      <w:rFonts w:eastAsiaTheme="minorEastAsia"/>
      <w:color w:val="5A5A5A" w:themeColor="text1" w:themeTint="A5"/>
      <w:spacing w:val="15"/>
    </w:rPr>
  </w:style>
  <w:style w:type="table" w:styleId="Mkatabulky">
    <w:name w:val="Table Grid"/>
    <w:basedOn w:val="Normlntabulka"/>
    <w:uiPriority w:val="39"/>
    <w:rsid w:val="005913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76845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76845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76845"/>
    <w:rPr>
      <w:vertAlign w:val="superscript"/>
    </w:rPr>
  </w:style>
  <w:style w:type="paragraph" w:customStyle="1" w:styleId="Odrkov">
    <w:name w:val="Odrážkový"/>
    <w:basedOn w:val="Odstavecseseznamem"/>
    <w:link w:val="OdrkovChar"/>
    <w:qFormat/>
    <w:rsid w:val="00CC27EA"/>
    <w:pPr>
      <w:numPr>
        <w:numId w:val="1"/>
      </w:numPr>
      <w:spacing w:after="120"/>
      <w:jc w:val="both"/>
    </w:pPr>
    <w:rPr>
      <w:rFonts w:ascii="Times New Roman" w:hAnsi="Times New Roman" w:cs="Times New Roman"/>
      <w:sz w:val="24"/>
    </w:rPr>
  </w:style>
  <w:style w:type="character" w:customStyle="1" w:styleId="OdrkovChar">
    <w:name w:val="Odrážkový Char"/>
    <w:basedOn w:val="Standardnpsmoodstavce"/>
    <w:link w:val="Odrkov"/>
    <w:rsid w:val="00CC27EA"/>
    <w:rPr>
      <w:rFonts w:ascii="Times New Roman" w:hAnsi="Times New Roman" w:cs="Times New Roman"/>
      <w:sz w:val="24"/>
    </w:rPr>
  </w:style>
  <w:style w:type="paragraph" w:styleId="Odstavecseseznamem">
    <w:name w:val="List Paragraph"/>
    <w:basedOn w:val="Normln"/>
    <w:uiPriority w:val="34"/>
    <w:qFormat/>
    <w:rsid w:val="00CC27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52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C6F5D0-9D5C-4A63-ACAA-019D70CFE1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2</Pages>
  <Words>173</Words>
  <Characters>1023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Vlach</dc:creator>
  <cp:keywords/>
  <dc:description/>
  <cp:lastModifiedBy>Pavel Vlach</cp:lastModifiedBy>
  <cp:revision>49</cp:revision>
  <cp:lastPrinted>2019-02-28T11:55:00Z</cp:lastPrinted>
  <dcterms:created xsi:type="dcterms:W3CDTF">2019-02-28T12:04:00Z</dcterms:created>
  <dcterms:modified xsi:type="dcterms:W3CDTF">2022-02-11T17:20:00Z</dcterms:modified>
</cp:coreProperties>
</file>